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3C141C" w14:textId="4CAAD3D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04777942" w14:textId="77777777" w:rsidR="007F0157" w:rsidRDefault="007C7CA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proofErr w:type="gram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</w:p>
    <w:p w14:paraId="009F976E" w14:textId="77777777" w:rsidR="009E20E3" w:rsidRPr="009E20E3" w:rsidRDefault="009E20E3" w:rsidP="009E20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E20E3">
        <w:rPr>
          <w:b w:val="0"/>
          <w:bCs w:val="0"/>
          <w:color w:val="444444"/>
          <w:spacing w:val="3"/>
        </w:rPr>
        <w:t xml:space="preserve">SELECT </w:t>
      </w:r>
      <w:proofErr w:type="spellStart"/>
      <w:proofErr w:type="gramStart"/>
      <w:r w:rsidRPr="009E20E3">
        <w:rPr>
          <w:b w:val="0"/>
          <w:bCs w:val="0"/>
          <w:color w:val="444444"/>
          <w:spacing w:val="3"/>
        </w:rPr>
        <w:t>substr</w:t>
      </w:r>
      <w:proofErr w:type="spellEnd"/>
      <w:r w:rsidRPr="009E20E3">
        <w:rPr>
          <w:b w:val="0"/>
          <w:bCs w:val="0"/>
          <w:color w:val="444444"/>
          <w:spacing w:val="3"/>
        </w:rPr>
        <w:t>(</w:t>
      </w:r>
      <w:proofErr w:type="gramEnd"/>
      <w:r w:rsidRPr="009E20E3">
        <w:rPr>
          <w:b w:val="0"/>
          <w:bCs w:val="0"/>
          <w:color w:val="444444"/>
          <w:spacing w:val="3"/>
        </w:rPr>
        <w:t xml:space="preserve">FIRST_NAME,1,3) AS </w:t>
      </w:r>
      <w:proofErr w:type="spellStart"/>
      <w:r w:rsidRPr="009E20E3">
        <w:rPr>
          <w:b w:val="0"/>
          <w:bCs w:val="0"/>
          <w:color w:val="444444"/>
          <w:spacing w:val="3"/>
        </w:rPr>
        <w:t>first_three_char</w:t>
      </w:r>
      <w:proofErr w:type="spellEnd"/>
    </w:p>
    <w:p w14:paraId="43BF0DBF" w14:textId="77777777" w:rsidR="009E20E3" w:rsidRDefault="009E20E3" w:rsidP="009E20E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E20E3">
        <w:rPr>
          <w:b w:val="0"/>
          <w:bCs w:val="0"/>
          <w:color w:val="444444"/>
          <w:spacing w:val="3"/>
        </w:rPr>
        <w:t>FROM worker;</w:t>
      </w:r>
    </w:p>
    <w:p w14:paraId="129264E2" w14:textId="254BCDDB" w:rsidR="009E20E3" w:rsidRDefault="009E20E3" w:rsidP="009E20E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E20E3">
        <w:rPr>
          <w:b w:val="0"/>
          <w:bCs w:val="0"/>
          <w:color w:val="444444"/>
          <w:spacing w:val="3"/>
        </w:rPr>
        <w:drawing>
          <wp:inline distT="0" distB="0" distL="0" distR="0" wp14:anchorId="68251B2E" wp14:editId="72909EA1">
            <wp:extent cx="4351397" cy="2949196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C4A17" w14:textId="137F37F5" w:rsidR="00F924A6" w:rsidRDefault="00F924A6" w:rsidP="009E20E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ind the position of the alphabet (‘a’) in the first name column ‘Amitabh’ from Worker table.</w:t>
      </w:r>
    </w:p>
    <w:p w14:paraId="011A844F" w14:textId="77777777" w:rsidR="007F0157" w:rsidRDefault="002C17C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proofErr w:type="spellStart"/>
      <w:proofErr w:type="gramStart"/>
      <w:r w:rsidR="004621E1">
        <w:rPr>
          <w:b w:val="0"/>
          <w:bCs w:val="0"/>
          <w:color w:val="444444"/>
          <w:spacing w:val="3"/>
        </w:rPr>
        <w:t>Ans</w:t>
      </w:r>
      <w:proofErr w:type="spellEnd"/>
      <w:r w:rsidR="004621E1">
        <w:rPr>
          <w:b w:val="0"/>
          <w:bCs w:val="0"/>
          <w:color w:val="444444"/>
          <w:spacing w:val="3"/>
        </w:rPr>
        <w:t xml:space="preserve"> :</w:t>
      </w:r>
      <w:proofErr w:type="gramEnd"/>
      <w:r w:rsidR="004621E1">
        <w:rPr>
          <w:b w:val="0"/>
          <w:bCs w:val="0"/>
          <w:color w:val="444444"/>
          <w:spacing w:val="3"/>
        </w:rPr>
        <w:t xml:space="preserve"> </w:t>
      </w:r>
    </w:p>
    <w:p w14:paraId="180EF80A" w14:textId="77777777" w:rsidR="009E20E3" w:rsidRPr="009E20E3" w:rsidRDefault="009E20E3" w:rsidP="009E20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E20E3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9E20E3">
        <w:rPr>
          <w:b w:val="0"/>
          <w:bCs w:val="0"/>
          <w:color w:val="444444"/>
          <w:spacing w:val="3"/>
        </w:rPr>
        <w:t>INSTR(</w:t>
      </w:r>
      <w:proofErr w:type="gramEnd"/>
      <w:r w:rsidRPr="009E20E3">
        <w:rPr>
          <w:b w:val="0"/>
          <w:bCs w:val="0"/>
          <w:color w:val="444444"/>
          <w:spacing w:val="3"/>
        </w:rPr>
        <w:t xml:space="preserve"> BINARY FIRST_NAME, 'a') AS </w:t>
      </w:r>
      <w:proofErr w:type="spellStart"/>
      <w:r w:rsidRPr="009E20E3">
        <w:rPr>
          <w:b w:val="0"/>
          <w:bCs w:val="0"/>
          <w:color w:val="444444"/>
          <w:spacing w:val="3"/>
        </w:rPr>
        <w:t>a_pos</w:t>
      </w:r>
      <w:proofErr w:type="spellEnd"/>
      <w:r w:rsidRPr="009E20E3">
        <w:rPr>
          <w:b w:val="0"/>
          <w:bCs w:val="0"/>
          <w:color w:val="444444"/>
          <w:spacing w:val="3"/>
        </w:rPr>
        <w:t xml:space="preserve"> </w:t>
      </w:r>
    </w:p>
    <w:p w14:paraId="114E51EE" w14:textId="77777777" w:rsidR="009E20E3" w:rsidRPr="009E20E3" w:rsidRDefault="009E20E3" w:rsidP="009E20E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E20E3">
        <w:rPr>
          <w:b w:val="0"/>
          <w:bCs w:val="0"/>
          <w:color w:val="444444"/>
          <w:spacing w:val="3"/>
        </w:rPr>
        <w:t xml:space="preserve">FROM Worker </w:t>
      </w:r>
    </w:p>
    <w:p w14:paraId="12DDE456" w14:textId="77777777" w:rsidR="00244761" w:rsidRDefault="009E20E3" w:rsidP="009E20E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E20E3">
        <w:rPr>
          <w:b w:val="0"/>
          <w:bCs w:val="0"/>
          <w:color w:val="444444"/>
          <w:spacing w:val="3"/>
        </w:rPr>
        <w:t>WHERE FIRST_NAME = 'Amitabh';</w:t>
      </w:r>
    </w:p>
    <w:p w14:paraId="21BCD541" w14:textId="658D6F23" w:rsidR="009E20E3" w:rsidRDefault="009E20E3" w:rsidP="009E20E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E20E3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7428BEC3" wp14:editId="5A2B36A6">
            <wp:extent cx="4473328" cy="2987299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name of employees having the highest salary in each department.</w:t>
      </w:r>
    </w:p>
    <w:p w14:paraId="180D7303" w14:textId="77777777" w:rsidR="007F0157" w:rsidRDefault="004621E1" w:rsidP="004621E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: </w:t>
      </w:r>
    </w:p>
    <w:p w14:paraId="03658842" w14:textId="77777777" w:rsidR="004F31BE" w:rsidRDefault="004F31BE" w:rsidP="004F31BE"/>
    <w:p w14:paraId="6928EBAB" w14:textId="77777777" w:rsidR="004F31BE" w:rsidRDefault="004F31BE" w:rsidP="004F31BE">
      <w:r>
        <w:t xml:space="preserve">WITH temp </w:t>
      </w:r>
      <w:proofErr w:type="gramStart"/>
      <w:r>
        <w:t>as(</w:t>
      </w:r>
      <w:proofErr w:type="gramEnd"/>
    </w:p>
    <w:p w14:paraId="61E5F8F4" w14:textId="77777777" w:rsidR="004F31BE" w:rsidRDefault="004F31BE" w:rsidP="004F31BE">
      <w:r>
        <w:t xml:space="preserve">SELECT </w:t>
      </w:r>
      <w:proofErr w:type="gramStart"/>
      <w:r>
        <w:t>* ,</w:t>
      </w:r>
      <w:proofErr w:type="gramEnd"/>
      <w:r>
        <w:t xml:space="preserve"> RANK() OVER(PARTITION BY department ORDER BY salary </w:t>
      </w:r>
      <w:proofErr w:type="spellStart"/>
      <w:r>
        <w:t>desc</w:t>
      </w:r>
      <w:proofErr w:type="spellEnd"/>
      <w:r>
        <w:t xml:space="preserve">) as </w:t>
      </w:r>
      <w:proofErr w:type="spellStart"/>
      <w:r>
        <w:t>rnk</w:t>
      </w:r>
      <w:proofErr w:type="spellEnd"/>
    </w:p>
    <w:p w14:paraId="4E8C8FD1" w14:textId="77777777" w:rsidR="004F31BE" w:rsidRDefault="004F31BE" w:rsidP="004F31BE">
      <w:r>
        <w:t>FROM worker</w:t>
      </w:r>
    </w:p>
    <w:p w14:paraId="01762357" w14:textId="77777777" w:rsidR="004F31BE" w:rsidRDefault="004F31BE" w:rsidP="004F31BE">
      <w:r>
        <w:t>)</w:t>
      </w:r>
    </w:p>
    <w:p w14:paraId="2C366EFD" w14:textId="77777777" w:rsidR="004F31BE" w:rsidRDefault="004F31BE" w:rsidP="004F31BE">
      <w:r>
        <w:t xml:space="preserve">SELECT </w:t>
      </w:r>
      <w:proofErr w:type="spellStart"/>
      <w:r>
        <w:t>first_name</w:t>
      </w:r>
      <w:proofErr w:type="spellEnd"/>
      <w:r>
        <w:t xml:space="preserve">, </w:t>
      </w:r>
      <w:proofErr w:type="spellStart"/>
      <w:proofErr w:type="gramStart"/>
      <w:r>
        <w:t>last_name</w:t>
      </w:r>
      <w:proofErr w:type="spellEnd"/>
      <w:r>
        <w:t xml:space="preserve"> ,</w:t>
      </w:r>
      <w:proofErr w:type="spellStart"/>
      <w:r>
        <w:t>department,salary,rnk</w:t>
      </w:r>
      <w:proofErr w:type="spellEnd"/>
      <w:proofErr w:type="gramEnd"/>
    </w:p>
    <w:p w14:paraId="3F4CA419" w14:textId="77777777" w:rsidR="004F31BE" w:rsidRDefault="004F31BE" w:rsidP="004F31BE">
      <w:r>
        <w:t>FROM temp</w:t>
      </w:r>
    </w:p>
    <w:p w14:paraId="3632E87C" w14:textId="7A401D4C" w:rsidR="000C59D4" w:rsidRDefault="004F31BE" w:rsidP="004F31BE">
      <w:r>
        <w:t xml:space="preserve">WHERE </w:t>
      </w:r>
      <w:proofErr w:type="spellStart"/>
      <w:r>
        <w:t>rnk</w:t>
      </w:r>
      <w:proofErr w:type="spellEnd"/>
      <w:r>
        <w:t>=1;</w:t>
      </w:r>
    </w:p>
    <w:p w14:paraId="08B0D669" w14:textId="77777777" w:rsidR="004F31BE" w:rsidRDefault="004F31BE" w:rsidP="004F31BE"/>
    <w:p w14:paraId="031E3FE8" w14:textId="02F7E05F" w:rsidR="004F31BE" w:rsidRDefault="004F31BE" w:rsidP="004F31BE">
      <w:r w:rsidRPr="004F31BE">
        <w:lastRenderedPageBreak/>
        <w:drawing>
          <wp:inline distT="0" distB="0" distL="0" distR="0" wp14:anchorId="7A6756BA" wp14:editId="1478D243">
            <wp:extent cx="5731510" cy="3266838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6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F31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244761"/>
    <w:rsid w:val="002C17C8"/>
    <w:rsid w:val="004621E1"/>
    <w:rsid w:val="004F31BE"/>
    <w:rsid w:val="007C7CA7"/>
    <w:rsid w:val="007F0157"/>
    <w:rsid w:val="009E20E3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0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0E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0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0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5</cp:revision>
  <dcterms:created xsi:type="dcterms:W3CDTF">2021-03-26T13:45:00Z</dcterms:created>
  <dcterms:modified xsi:type="dcterms:W3CDTF">2021-12-15T18:12:00Z</dcterms:modified>
</cp:coreProperties>
</file>